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4ABF" w:rsidRDefault="00264ABF" w:rsidP="00264ABF">
      <w:pPr>
        <w:spacing w:after="161" w:line="255" w:lineRule="auto"/>
        <w:ind w:left="-5" w:right="396" w:hanging="10"/>
      </w:pPr>
      <w:r>
        <w:rPr>
          <w:rFonts w:ascii="Georgia" w:eastAsia="Georgia" w:hAnsi="Georgia" w:cs="Georgia"/>
          <w:i/>
          <w:sz w:val="28"/>
        </w:rPr>
        <w:t xml:space="preserve">Presented to students earning a 3.0-3.99 grade point average by semester. </w:t>
      </w:r>
    </w:p>
    <w:p w:rsidR="00264ABF" w:rsidRPr="00CA74F3" w:rsidRDefault="00264ABF" w:rsidP="00264ABF">
      <w:pPr>
        <w:spacing w:after="3"/>
        <w:ind w:left="-5" w:hanging="10"/>
        <w:rPr>
          <w:highlight w:val="yellow"/>
        </w:rPr>
      </w:pPr>
    </w:p>
    <w:tbl>
      <w:tblPr>
        <w:tblStyle w:val="TableGrid"/>
        <w:tblW w:w="8479" w:type="dxa"/>
        <w:tblInd w:w="0" w:type="dxa"/>
        <w:tblLook w:val="04A0" w:firstRow="1" w:lastRow="0" w:firstColumn="1" w:lastColumn="0" w:noHBand="0" w:noVBand="1"/>
      </w:tblPr>
      <w:tblGrid>
        <w:gridCol w:w="2154"/>
        <w:gridCol w:w="816"/>
        <w:gridCol w:w="2430"/>
        <w:gridCol w:w="716"/>
        <w:gridCol w:w="2336"/>
        <w:gridCol w:w="27"/>
      </w:tblGrid>
      <w:tr w:rsidR="0041066F" w:rsidRPr="0041066F" w:rsidTr="0041066F">
        <w:trPr>
          <w:gridAfter w:val="1"/>
          <w:wAfter w:w="27" w:type="dxa"/>
          <w:trHeight w:val="33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Latraiv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Adkins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Alton Andrews 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>Henry Benson, Jr.</w:t>
            </w:r>
          </w:p>
        </w:tc>
      </w:tr>
      <w:tr w:rsidR="0041066F" w:rsidRPr="0041066F" w:rsidTr="0041066F">
        <w:trPr>
          <w:gridAfter w:val="1"/>
          <w:wAfter w:w="27" w:type="dxa"/>
          <w:trHeight w:val="15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066F" w:rsidRPr="0041066F" w:rsidRDefault="0041066F" w:rsidP="00D876A8">
            <w:pPr>
              <w:rPr>
                <w:rFonts w:ascii="Georgia" w:eastAsia="Georgia" w:hAnsi="Georgia" w:cs="Georgia"/>
                <w:sz w:val="18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066F" w:rsidRPr="0041066F" w:rsidRDefault="0041066F" w:rsidP="00D876A8">
            <w:pPr>
              <w:rPr>
                <w:rFonts w:ascii="Georgia" w:eastAsia="Georgia" w:hAnsi="Georgia" w:cs="Georgia"/>
                <w:sz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</w:tcPr>
          <w:p w:rsidR="0041066F" w:rsidRPr="0041066F" w:rsidRDefault="0041066F" w:rsidP="00D876A8">
            <w:pPr>
              <w:rPr>
                <w:rFonts w:ascii="Georgia" w:eastAsia="Georgia" w:hAnsi="Georgia" w:cs="Georgia"/>
                <w:sz w:val="23"/>
              </w:rPr>
            </w:pP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Rekell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Benton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>Cheyenne Blakeny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Darrell Brathwaite  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Henriadam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Brower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Rayshawnd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Brown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Cherokee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Buggs</w:t>
            </w:r>
            <w:proofErr w:type="spellEnd"/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Tawon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Buie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  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Kelvin Callaway 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Aubrey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Callum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>Kenneth Cannon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Eriann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Card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Ca’Washa Ceasar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eastAsia="Georgia" w:hAnsi="Georgia" w:cs="Georgia"/>
                <w:sz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Antwan Chandler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Jamaal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Che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 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Calvin Coach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Latavi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Colimon</w:t>
            </w:r>
            <w:proofErr w:type="spellEnd"/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Charleah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Collington</w:t>
            </w:r>
            <w:proofErr w:type="spellEnd"/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Steven Cook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Nakila Daniel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Briana Dixon  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Quatas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Donaldson  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Taycerr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Dunbar-Jackson</w:t>
            </w:r>
            <w:r w:rsidRPr="0041066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Alasia Duncan  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Joshua Duncan  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</w:pPr>
            <w:r w:rsidRPr="0041066F">
              <w:rPr>
                <w:rFonts w:ascii="Georgia" w:hAnsi="Georgia"/>
                <w:sz w:val="23"/>
                <w:szCs w:val="23"/>
              </w:rPr>
              <w:t>Traveen Ellis</w:t>
            </w:r>
            <w:r w:rsidRPr="0041066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Tym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Exum  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>Eugene Farrell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</w:pPr>
            <w:r w:rsidRPr="0041066F">
              <w:rPr>
                <w:rFonts w:ascii="Georgia" w:eastAsia="Georgia" w:hAnsi="Georgia" w:cs="Georgia"/>
                <w:sz w:val="23"/>
              </w:rPr>
              <w:t>Willie Fergus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>DeAngela Fuller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Shataria Gaines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>Steven Gand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Jessica Gaston  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Joshua Gayle 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>Diamond Gibbs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Di’Andrae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Glover  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jc w:val="both"/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Kyneish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Graham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George Hairston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Dinesha Haugabook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April Hawes 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Ja’kheem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Heyward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Nyrea Hick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Don’Nequ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Hillyard</w:t>
            </w:r>
            <w:proofErr w:type="spellEnd"/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>Alexandria Holmes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Tonyit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Hopkin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Dailis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Hurley  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 xml:space="preserve">Godwin </w:t>
            </w: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Igwe</w:t>
            </w:r>
            <w:proofErr w:type="spellEnd"/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Orlando Jackso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Tionne Jamison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John Jeffery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Ashley Johnso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Kacey Johnson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>Catherine Jones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Kaylah Jone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</w:rPr>
              <w:t>Montril Jones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Raven Jones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>Valerie Jorda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Sarinnah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LaGrant</w:t>
            </w:r>
            <w:proofErr w:type="spellEnd"/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Mwajum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Leonard  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Dashun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Lewi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Lyvett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Marshall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Ayana McClanahan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Keyonn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McClurkin</w:t>
            </w:r>
            <w:proofErr w:type="spellEnd"/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r w:rsidRPr="0041066F">
              <w:rPr>
                <w:rFonts w:ascii="Georgia" w:hAnsi="Georgia"/>
                <w:sz w:val="23"/>
                <w:szCs w:val="23"/>
              </w:rPr>
              <w:t>Brittani McDonald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Breyonn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Meggett</w:t>
            </w:r>
            <w:proofErr w:type="spellEnd"/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Gabriel Mile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Zykevi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Mitchell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Kijuan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Moore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April Newkirk-Hatte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Taylor Presley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Adam Pressley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Jenesis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Priester</w:t>
            </w:r>
            <w:proofErr w:type="spellEnd"/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Cherrish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Richards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lastRenderedPageBreak/>
              <w:t>Derrick Richemond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1440"/>
              </w:tabs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Kiara Robert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Laporshe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Robinson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Tamera Robinson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Aariaond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Scott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jc w:val="both"/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Adarius Scott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Joyce Shabazz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Zashaun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Shider</w:t>
            </w:r>
            <w:proofErr w:type="spellEnd"/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Ambrozz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Shipman</w:t>
            </w:r>
          </w:p>
        </w:tc>
      </w:tr>
      <w:tr w:rsidR="0041066F" w:rsidRPr="0041066F" w:rsidTr="0041066F">
        <w:trPr>
          <w:gridAfter w:val="1"/>
          <w:wAfter w:w="27" w:type="dxa"/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hAnsi="Georgia"/>
                <w:sz w:val="23"/>
                <w:szCs w:val="23"/>
              </w:rPr>
              <w:t>Michele Simmon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Moeshia Slater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Keelen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Sloan  </w:t>
            </w:r>
          </w:p>
        </w:tc>
      </w:tr>
      <w:tr w:rsidR="0041066F" w:rsidRPr="0041066F" w:rsidTr="0041066F">
        <w:trPr>
          <w:gridAfter w:val="1"/>
          <w:wAfter w:w="27" w:type="dxa"/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1066F" w:rsidRPr="0041066F" w:rsidRDefault="0041066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Chyna Smalls-Jenkin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1066F" w:rsidRPr="0041066F" w:rsidRDefault="0041066F" w:rsidP="00D876A8">
            <w:pPr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Asia Spink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1066F" w:rsidRPr="0041066F" w:rsidRDefault="0041066F" w:rsidP="00D876A8"/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1066F" w:rsidRPr="0041066F" w:rsidRDefault="0041066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Chines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Steward</w:t>
            </w:r>
          </w:p>
        </w:tc>
      </w:tr>
      <w:tr w:rsidR="0041066F" w:rsidRPr="0041066F" w:rsidTr="0041066F">
        <w:trPr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41066F" w:rsidRPr="0041066F" w:rsidRDefault="0041066F" w:rsidP="00D876A8">
            <w:r w:rsidRPr="0041066F">
              <w:rPr>
                <w:rFonts w:ascii="Georgia" w:eastAsia="Georgia" w:hAnsi="Georgia" w:cs="Georgia"/>
                <w:sz w:val="23"/>
              </w:rPr>
              <w:t xml:space="preserve">Ashleigh Stockard  </w:t>
            </w:r>
          </w:p>
        </w:tc>
        <w:tc>
          <w:tcPr>
            <w:tcW w:w="550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3555"/>
              </w:tabs>
              <w:rPr>
                <w:rFonts w:ascii="Georgia" w:eastAsia="Georgia" w:hAnsi="Georgia" w:cs="Georgia"/>
                <w:sz w:val="23"/>
              </w:rPr>
            </w:pPr>
          </w:p>
          <w:p w:rsidR="0041066F" w:rsidRPr="0041066F" w:rsidRDefault="0041066F" w:rsidP="00D876A8">
            <w:pPr>
              <w:tabs>
                <w:tab w:val="center" w:pos="3555"/>
              </w:tabs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D’Andri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Stroy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                          Franklin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Ukoh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</w:tr>
      <w:tr w:rsidR="0041066F" w:rsidRPr="0041066F" w:rsidTr="0041066F">
        <w:trPr>
          <w:trHeight w:val="443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Default="0041066F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41066F" w:rsidRPr="0041066F" w:rsidRDefault="0041066F" w:rsidP="00D876A8"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Shavondiy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Walker  </w:t>
            </w:r>
          </w:p>
        </w:tc>
        <w:tc>
          <w:tcPr>
            <w:tcW w:w="550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Default="0041066F" w:rsidP="00D876A8">
            <w:pPr>
              <w:tabs>
                <w:tab w:val="center" w:pos="3897"/>
              </w:tabs>
              <w:rPr>
                <w:rFonts w:ascii="Georgia" w:eastAsia="Georgia" w:hAnsi="Georgia" w:cs="Georgia"/>
                <w:sz w:val="23"/>
              </w:rPr>
            </w:pPr>
          </w:p>
          <w:p w:rsidR="0041066F" w:rsidRPr="0041066F" w:rsidRDefault="0041066F" w:rsidP="00D876A8">
            <w:pPr>
              <w:tabs>
                <w:tab w:val="center" w:pos="3897"/>
              </w:tabs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Calvin Washington                    </w:t>
            </w:r>
            <w:r w:rsidRPr="0041066F">
              <w:rPr>
                <w:rFonts w:ascii="Georgia" w:hAnsi="Georgia"/>
                <w:sz w:val="23"/>
                <w:szCs w:val="23"/>
              </w:rPr>
              <w:t>Castillo Watson</w:t>
            </w:r>
          </w:p>
        </w:tc>
      </w:tr>
      <w:tr w:rsidR="0041066F" w:rsidRPr="0041066F" w:rsidTr="0041066F">
        <w:trPr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roofErr w:type="spellStart"/>
            <w:r w:rsidRPr="0041066F">
              <w:rPr>
                <w:rFonts w:ascii="Georgia" w:hAnsi="Georgia"/>
                <w:sz w:val="23"/>
                <w:szCs w:val="23"/>
              </w:rPr>
              <w:t>Derina</w:t>
            </w:r>
            <w:proofErr w:type="spellEnd"/>
            <w:r w:rsidRPr="0041066F">
              <w:rPr>
                <w:rFonts w:ascii="Georgia" w:hAnsi="Georgia"/>
                <w:sz w:val="23"/>
                <w:szCs w:val="23"/>
              </w:rPr>
              <w:t xml:space="preserve"> Webber</w:t>
            </w:r>
            <w:r w:rsidRPr="0041066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550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3573"/>
              </w:tabs>
              <w:rPr>
                <w:rFonts w:ascii="Georgia" w:hAnsi="Georgia"/>
                <w:sz w:val="23"/>
                <w:szCs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 xml:space="preserve">Zackary White   </w:t>
            </w:r>
            <w:r w:rsidRPr="0041066F">
              <w:rPr>
                <w:rFonts w:ascii="Georgia" w:hAnsi="Georgia"/>
                <w:sz w:val="23"/>
                <w:szCs w:val="23"/>
              </w:rPr>
              <w:t xml:space="preserve">                         </w:t>
            </w: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Phanish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Williams  </w:t>
            </w:r>
          </w:p>
        </w:tc>
      </w:tr>
      <w:tr w:rsidR="0041066F" w:rsidRPr="0041066F" w:rsidTr="0041066F">
        <w:trPr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Kimeyat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Willis</w:t>
            </w:r>
            <w:r w:rsidRPr="0041066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550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  <w:tab w:val="center" w:pos="3548"/>
              </w:tabs>
            </w:pPr>
            <w:r w:rsidRPr="0041066F">
              <w:rPr>
                <w:rFonts w:ascii="Georgia" w:eastAsia="Georgia" w:hAnsi="Georgia" w:cs="Georgia"/>
                <w:sz w:val="23"/>
              </w:rPr>
              <w:t>Destiny Wilson                           Terrill Windom</w:t>
            </w:r>
          </w:p>
        </w:tc>
      </w:tr>
      <w:tr w:rsidR="0041066F" w:rsidRPr="00CA74F3" w:rsidTr="0041066F">
        <w:trPr>
          <w:trHeight w:val="442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proofErr w:type="spellStart"/>
            <w:r w:rsidRPr="0041066F">
              <w:rPr>
                <w:rFonts w:ascii="Georgia" w:eastAsia="Georgia" w:hAnsi="Georgia" w:cs="Georgia"/>
                <w:sz w:val="23"/>
              </w:rPr>
              <w:t>Keyana</w:t>
            </w:r>
            <w:proofErr w:type="spellEnd"/>
            <w:r w:rsidRPr="0041066F">
              <w:rPr>
                <w:rFonts w:ascii="Georgia" w:eastAsia="Georgia" w:hAnsi="Georgia" w:cs="Georgia"/>
                <w:sz w:val="23"/>
              </w:rPr>
              <w:t xml:space="preserve"> Yeoman</w:t>
            </w:r>
          </w:p>
        </w:tc>
        <w:tc>
          <w:tcPr>
            <w:tcW w:w="550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066F" w:rsidRPr="0041066F" w:rsidRDefault="0041066F" w:rsidP="00D876A8">
            <w:pPr>
              <w:tabs>
                <w:tab w:val="center" w:pos="2160"/>
                <w:tab w:val="center" w:pos="3548"/>
              </w:tabs>
              <w:rPr>
                <w:rFonts w:ascii="Georgia" w:eastAsia="Georgia" w:hAnsi="Georgia" w:cs="Georgia"/>
                <w:sz w:val="23"/>
              </w:rPr>
            </w:pPr>
            <w:r w:rsidRPr="0041066F">
              <w:rPr>
                <w:rFonts w:ascii="Georgia" w:eastAsia="Georgia" w:hAnsi="Georgia" w:cs="Georgia"/>
                <w:sz w:val="23"/>
              </w:rPr>
              <w:t>Destiny Young</w:t>
            </w:r>
          </w:p>
        </w:tc>
      </w:tr>
    </w:tbl>
    <w:p w:rsidR="00183BF0" w:rsidRPr="00A82A7D" w:rsidRDefault="00183BF0" w:rsidP="0035251E">
      <w:pPr>
        <w:spacing w:after="5" w:line="255" w:lineRule="auto"/>
        <w:ind w:left="-5" w:right="396" w:hanging="10"/>
        <w:rPr>
          <w:sz w:val="24"/>
          <w:szCs w:val="24"/>
        </w:rPr>
      </w:pPr>
    </w:p>
    <w:sectPr w:rsidR="00183BF0" w:rsidRPr="00A82A7D" w:rsidSect="00A82A7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75F7" w:rsidRDefault="00A275F7" w:rsidP="00A275F7">
      <w:pPr>
        <w:spacing w:after="0" w:line="240" w:lineRule="auto"/>
      </w:pPr>
      <w:r>
        <w:separator/>
      </w:r>
    </w:p>
  </w:endnote>
  <w:endnote w:type="continuationSeparator" w:id="0">
    <w:p w:rsidR="00A275F7" w:rsidRDefault="00A275F7" w:rsidP="00A27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66F" w:rsidRDefault="004106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66F" w:rsidRDefault="004106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66F" w:rsidRDefault="004106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75F7" w:rsidRDefault="00A275F7" w:rsidP="00A275F7">
      <w:pPr>
        <w:spacing w:after="0" w:line="240" w:lineRule="auto"/>
      </w:pPr>
      <w:r>
        <w:separator/>
      </w:r>
    </w:p>
  </w:footnote>
  <w:footnote w:type="continuationSeparator" w:id="0">
    <w:p w:rsidR="00A275F7" w:rsidRDefault="00A275F7" w:rsidP="00A27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66F" w:rsidRDefault="004106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5F7" w:rsidRDefault="00A275F7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A275F7" w:rsidRDefault="00A275F7" w:rsidP="00A275F7">
                          <w:pPr>
                            <w:pStyle w:val="Heading2"/>
                            <w:spacing w:after="37"/>
                            <w:ind w:right="515"/>
                          </w:pPr>
                          <w:r>
                            <w:rPr>
                              <w:sz w:val="44"/>
                            </w:rPr>
                            <w:t xml:space="preserve">Dean’s List </w:t>
                          </w:r>
                          <w:r w:rsidR="0041066F">
                            <w:rPr>
                              <w:sz w:val="44"/>
                            </w:rPr>
                            <w:t>Fall</w:t>
                          </w:r>
                          <w:bookmarkStart w:id="0" w:name="_GoBack"/>
                          <w:bookmarkEnd w:id="0"/>
                          <w:r>
                            <w:rPr>
                              <w:sz w:val="44"/>
                            </w:rPr>
                            <w:t xml:space="preserve"> 2020</w:t>
                          </w:r>
                          <w:r>
                            <w:rPr>
                              <w:rFonts w:ascii="Edwardian Script ITC" w:eastAsia="Edwardian Script ITC" w:hAnsi="Edwardian Script ITC" w:cs="Edwardian Script ITC"/>
                              <w:b w:val="0"/>
                              <w:i w:val="0"/>
                              <w:sz w:val="44"/>
                            </w:rPr>
                            <w:t xml:space="preserve"> </w:t>
                          </w:r>
                        </w:p>
                        <w:p w:rsidR="00A275F7" w:rsidRDefault="00A275F7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p w:rsidR="00A275F7" w:rsidRDefault="00A275F7" w:rsidP="00A275F7">
                    <w:pPr>
                      <w:pStyle w:val="Heading2"/>
                      <w:spacing w:after="37"/>
                      <w:ind w:right="515"/>
                    </w:pPr>
                    <w:r>
                      <w:rPr>
                        <w:sz w:val="44"/>
                      </w:rPr>
                      <w:t xml:space="preserve">Dean’s List </w:t>
                    </w:r>
                    <w:r w:rsidR="0041066F">
                      <w:rPr>
                        <w:sz w:val="44"/>
                      </w:rPr>
                      <w:t>Fall</w:t>
                    </w:r>
                    <w:bookmarkStart w:id="1" w:name="_GoBack"/>
                    <w:bookmarkEnd w:id="1"/>
                    <w:r>
                      <w:rPr>
                        <w:sz w:val="44"/>
                      </w:rPr>
                      <w:t xml:space="preserve"> 2020</w:t>
                    </w:r>
                    <w:r>
                      <w:rPr>
                        <w:rFonts w:ascii="Edwardian Script ITC" w:eastAsia="Edwardian Script ITC" w:hAnsi="Edwardian Script ITC" w:cs="Edwardian Script ITC"/>
                        <w:b w:val="0"/>
                        <w:i w:val="0"/>
                        <w:sz w:val="44"/>
                      </w:rPr>
                      <w:t xml:space="preserve"> </w:t>
                    </w:r>
                  </w:p>
                  <w:p w:rsidR="00A275F7" w:rsidRDefault="00A275F7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66F" w:rsidRDefault="004106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UyNzC2NDE0MrZQ0lEKTi0uzszPAykwrAUAKG5DViwAAAA="/>
  </w:docVars>
  <w:rsids>
    <w:rsidRoot w:val="00A82A7D"/>
    <w:rsid w:val="00126E58"/>
    <w:rsid w:val="00183BF0"/>
    <w:rsid w:val="00264ABF"/>
    <w:rsid w:val="0035251E"/>
    <w:rsid w:val="0041066F"/>
    <w:rsid w:val="007F5E5F"/>
    <w:rsid w:val="00A275F7"/>
    <w:rsid w:val="00A8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EB2D3"/>
  <w15:chartTrackingRefBased/>
  <w15:docId w15:val="{84E029A1-1106-4196-A09D-3DAC39D17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A7D"/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A82A7D"/>
    <w:pPr>
      <w:keepNext/>
      <w:keepLines/>
      <w:spacing w:after="40"/>
      <w:ind w:left="10" w:right="516" w:hanging="10"/>
      <w:jc w:val="center"/>
      <w:outlineLvl w:val="1"/>
    </w:pPr>
    <w:rPr>
      <w:rFonts w:ascii="Georgia" w:eastAsia="Georgia" w:hAnsi="Georgia" w:cs="Georgia"/>
      <w:b/>
      <w:i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82A7D"/>
    <w:rPr>
      <w:rFonts w:ascii="Georgia" w:eastAsia="Georgia" w:hAnsi="Georgia" w:cs="Georgia"/>
      <w:b/>
      <w:i/>
      <w:color w:val="000000"/>
      <w:sz w:val="36"/>
    </w:rPr>
  </w:style>
  <w:style w:type="table" w:customStyle="1" w:styleId="TableGrid">
    <w:name w:val="TableGrid"/>
    <w:rsid w:val="00A82A7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2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5F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2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5F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Garner</dc:creator>
  <cp:keywords/>
  <dc:description/>
  <cp:lastModifiedBy>Felicia Garner</cp:lastModifiedBy>
  <cp:revision>2</cp:revision>
  <dcterms:created xsi:type="dcterms:W3CDTF">2021-04-19T16:19:00Z</dcterms:created>
  <dcterms:modified xsi:type="dcterms:W3CDTF">2021-04-19T16:19:00Z</dcterms:modified>
</cp:coreProperties>
</file>